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E8461" w14:textId="77777777" w:rsidR="003A6979" w:rsidRPr="007F0AFA" w:rsidRDefault="0005612D" w:rsidP="007F0AFA">
      <w:pPr>
        <w:spacing w:after="0" w:line="240" w:lineRule="auto"/>
        <w:contextualSpacing/>
        <w:jc w:val="center"/>
        <w:rPr>
          <w:b/>
          <w:sz w:val="44"/>
          <w:szCs w:val="40"/>
        </w:rPr>
      </w:pPr>
      <w:r>
        <w:rPr>
          <w:b/>
          <w:sz w:val="44"/>
          <w:szCs w:val="40"/>
        </w:rPr>
        <w:t>Name</w:t>
      </w:r>
    </w:p>
    <w:p w14:paraId="6DDC69BE" w14:textId="2EE9C4C0" w:rsidR="00FD75E0" w:rsidRPr="00957265" w:rsidRDefault="00FD75E0" w:rsidP="007F0AFA">
      <w:pPr>
        <w:spacing w:after="0" w:line="240" w:lineRule="auto"/>
        <w:contextualSpacing/>
        <w:jc w:val="center"/>
        <w:rPr>
          <w:sz w:val="24"/>
          <w:szCs w:val="24"/>
        </w:rPr>
      </w:pPr>
      <w:r w:rsidRPr="00957265">
        <w:rPr>
          <w:sz w:val="24"/>
          <w:szCs w:val="24"/>
        </w:rPr>
        <w:t xml:space="preserve">Address City, State </w:t>
      </w:r>
      <w:r w:rsidR="00FE5AC2" w:rsidRPr="00957265">
        <w:rPr>
          <w:sz w:val="24"/>
          <w:szCs w:val="24"/>
        </w:rPr>
        <w:t>Zip Code</w:t>
      </w:r>
    </w:p>
    <w:p w14:paraId="54AE8463" w14:textId="38353FC6" w:rsidR="007F0AFA" w:rsidRPr="007F0AFA" w:rsidRDefault="0005612D" w:rsidP="007F0AFA">
      <w:pPr>
        <w:spacing w:after="0" w:line="240" w:lineRule="auto"/>
        <w:contextualSpacing/>
        <w:jc w:val="center"/>
        <w:rPr>
          <w:sz w:val="24"/>
        </w:rPr>
      </w:pPr>
      <w:r>
        <w:rPr>
          <w:sz w:val="24"/>
        </w:rPr>
        <w:t>Phone number</w:t>
      </w:r>
    </w:p>
    <w:p w14:paraId="54AE8464" w14:textId="536F3404" w:rsidR="007F0AFA" w:rsidRPr="007F0AFA" w:rsidRDefault="00A8672B" w:rsidP="00A43E0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sz w:val="24"/>
        </w:rPr>
      </w:pPr>
      <w:r>
        <w:rPr>
          <w:sz w:val="24"/>
        </w:rPr>
        <w:t>Email Address</w:t>
      </w:r>
    </w:p>
    <w:p w14:paraId="24ACF6BB" w14:textId="77777777" w:rsidR="00A43E0C" w:rsidRDefault="00A43E0C" w:rsidP="0005612D">
      <w:pPr>
        <w:spacing w:after="0" w:line="240" w:lineRule="auto"/>
        <w:contextualSpacing/>
        <w:rPr>
          <w:b/>
          <w:u w:val="single"/>
        </w:rPr>
      </w:pPr>
    </w:p>
    <w:p w14:paraId="54AE8466" w14:textId="7686991D" w:rsidR="007F0AFA" w:rsidRPr="00251FDF" w:rsidRDefault="007F0AFA" w:rsidP="0005612D">
      <w:pPr>
        <w:spacing w:after="0" w:line="240" w:lineRule="auto"/>
        <w:contextualSpacing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EDUCATION</w:t>
      </w:r>
    </w:p>
    <w:p w14:paraId="54AE8467" w14:textId="27392FEE" w:rsidR="007F0AFA" w:rsidRPr="00251FDF" w:rsidRDefault="007F0AFA" w:rsidP="0043395B">
      <w:pPr>
        <w:tabs>
          <w:tab w:val="right" w:pos="10800"/>
        </w:tabs>
        <w:spacing w:after="0" w:line="240" w:lineRule="auto"/>
        <w:contextualSpacing/>
        <w:rPr>
          <w:sz w:val="24"/>
          <w:szCs w:val="24"/>
        </w:rPr>
      </w:pPr>
      <w:r w:rsidRPr="00251FDF">
        <w:rPr>
          <w:b/>
          <w:sz w:val="24"/>
          <w:szCs w:val="24"/>
        </w:rPr>
        <w:t>Creighton University</w:t>
      </w:r>
      <w:r w:rsidRPr="00251FDF">
        <w:rPr>
          <w:sz w:val="24"/>
          <w:szCs w:val="24"/>
        </w:rPr>
        <w:t xml:space="preserve">, </w:t>
      </w:r>
      <w:r w:rsidR="00F30486" w:rsidRPr="00251FDF">
        <w:rPr>
          <w:sz w:val="24"/>
          <w:szCs w:val="24"/>
        </w:rPr>
        <w:t>City, State</w:t>
      </w:r>
      <w:r w:rsidR="005A3D71" w:rsidRPr="00251FDF">
        <w:rPr>
          <w:sz w:val="24"/>
          <w:szCs w:val="24"/>
        </w:rPr>
        <w:tab/>
        <w:t>Graduation Date</w:t>
      </w:r>
      <w:r w:rsidR="0043395B" w:rsidRPr="00251FDF">
        <w:rPr>
          <w:sz w:val="24"/>
          <w:szCs w:val="24"/>
        </w:rPr>
        <w:t xml:space="preserve"> (Month</w:t>
      </w:r>
      <w:r w:rsidR="00F30486" w:rsidRPr="00251FDF">
        <w:rPr>
          <w:sz w:val="24"/>
          <w:szCs w:val="24"/>
        </w:rPr>
        <w:t xml:space="preserve"> Year)</w:t>
      </w:r>
    </w:p>
    <w:p w14:paraId="54AE8468" w14:textId="2C415599" w:rsidR="007F0AFA" w:rsidRPr="00251FDF" w:rsidRDefault="007F0AFA" w:rsidP="00F64257">
      <w:pPr>
        <w:tabs>
          <w:tab w:val="right" w:pos="10800"/>
        </w:tabs>
        <w:spacing w:after="0" w:line="240" w:lineRule="auto"/>
        <w:contextualSpacing/>
        <w:rPr>
          <w:iCs/>
          <w:sz w:val="24"/>
          <w:szCs w:val="24"/>
        </w:rPr>
      </w:pPr>
      <w:r w:rsidRPr="00251FDF">
        <w:rPr>
          <w:i/>
          <w:sz w:val="24"/>
          <w:szCs w:val="24"/>
        </w:rPr>
        <w:t>Degree You</w:t>
      </w:r>
      <w:r w:rsidR="00957265">
        <w:rPr>
          <w:i/>
          <w:sz w:val="24"/>
          <w:szCs w:val="24"/>
        </w:rPr>
        <w:t>’</w:t>
      </w:r>
      <w:r w:rsidRPr="00251FDF">
        <w:rPr>
          <w:i/>
          <w:sz w:val="24"/>
          <w:szCs w:val="24"/>
        </w:rPr>
        <w:t>r</w:t>
      </w:r>
      <w:r w:rsidR="00957265">
        <w:rPr>
          <w:i/>
          <w:sz w:val="24"/>
          <w:szCs w:val="24"/>
        </w:rPr>
        <w:t>e</w:t>
      </w:r>
      <w:r w:rsidRPr="00251FDF">
        <w:rPr>
          <w:i/>
          <w:sz w:val="24"/>
          <w:szCs w:val="24"/>
        </w:rPr>
        <w:t xml:space="preserve"> Pursuing</w:t>
      </w:r>
      <w:r w:rsidR="00F64257" w:rsidRPr="00251FDF">
        <w:rPr>
          <w:iCs/>
          <w:sz w:val="24"/>
          <w:szCs w:val="24"/>
        </w:rPr>
        <w:tab/>
        <w:t>GPA:</w:t>
      </w:r>
      <w:r w:rsidR="00DB4341" w:rsidRPr="00251FDF">
        <w:rPr>
          <w:iCs/>
          <w:sz w:val="24"/>
          <w:szCs w:val="24"/>
        </w:rPr>
        <w:t xml:space="preserve"> </w:t>
      </w:r>
      <w:r w:rsidR="00D6466A" w:rsidRPr="00251FDF">
        <w:rPr>
          <w:iCs/>
          <w:sz w:val="24"/>
          <w:szCs w:val="24"/>
        </w:rPr>
        <w:t xml:space="preserve">(if </w:t>
      </w:r>
      <w:r w:rsidR="00C06B27" w:rsidRPr="00251FDF">
        <w:rPr>
          <w:iCs/>
          <w:sz w:val="24"/>
          <w:szCs w:val="24"/>
        </w:rPr>
        <w:t>3.0+)</w:t>
      </w:r>
    </w:p>
    <w:p w14:paraId="54AE8469" w14:textId="4FC12A44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Major</w:t>
      </w:r>
      <w:r w:rsidR="00F30486" w:rsidRPr="00251FDF">
        <w:rPr>
          <w:sz w:val="24"/>
          <w:szCs w:val="24"/>
        </w:rPr>
        <w:t>, Minor, Tracks</w:t>
      </w:r>
    </w:p>
    <w:p w14:paraId="54AE846A" w14:textId="77777777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</w:p>
    <w:p w14:paraId="52779B79" w14:textId="44FC0B41" w:rsidR="00C06B27" w:rsidRPr="00251FDF" w:rsidRDefault="00C06B27" w:rsidP="00C06B27">
      <w:pPr>
        <w:tabs>
          <w:tab w:val="right" w:pos="10800"/>
        </w:tabs>
        <w:spacing w:after="0" w:line="240" w:lineRule="auto"/>
        <w:contextualSpacing/>
        <w:rPr>
          <w:sz w:val="24"/>
          <w:szCs w:val="24"/>
        </w:rPr>
      </w:pPr>
      <w:r w:rsidRPr="00251FDF">
        <w:rPr>
          <w:b/>
          <w:sz w:val="24"/>
          <w:szCs w:val="24"/>
        </w:rPr>
        <w:t>High School Name</w:t>
      </w:r>
      <w:r w:rsidR="00E6430D" w:rsidRPr="00251FDF">
        <w:rPr>
          <w:b/>
          <w:sz w:val="24"/>
          <w:szCs w:val="24"/>
        </w:rPr>
        <w:t xml:space="preserve"> or Study Abroad College</w:t>
      </w:r>
      <w:r w:rsidRPr="00251FDF">
        <w:rPr>
          <w:b/>
          <w:sz w:val="24"/>
          <w:szCs w:val="24"/>
        </w:rPr>
        <w:t xml:space="preserve"> (</w:t>
      </w:r>
      <w:r w:rsidR="00A56207" w:rsidRPr="00251FDF">
        <w:rPr>
          <w:b/>
          <w:sz w:val="24"/>
          <w:szCs w:val="24"/>
        </w:rPr>
        <w:t>optional)</w:t>
      </w:r>
      <w:r w:rsidRPr="00251FDF">
        <w:rPr>
          <w:sz w:val="24"/>
          <w:szCs w:val="24"/>
        </w:rPr>
        <w:t>, City, State</w:t>
      </w:r>
      <w:r w:rsidRPr="00251FDF">
        <w:rPr>
          <w:sz w:val="24"/>
          <w:szCs w:val="24"/>
        </w:rPr>
        <w:tab/>
        <w:t>Graduation Date (Month Year)</w:t>
      </w:r>
    </w:p>
    <w:p w14:paraId="51945549" w14:textId="09972FB1" w:rsidR="00C06B27" w:rsidRPr="00251FDF" w:rsidRDefault="00A56207" w:rsidP="00C06B27">
      <w:pPr>
        <w:tabs>
          <w:tab w:val="right" w:pos="10800"/>
        </w:tabs>
        <w:spacing w:after="0" w:line="240" w:lineRule="auto"/>
        <w:contextualSpacing/>
        <w:rPr>
          <w:iCs/>
          <w:sz w:val="24"/>
          <w:szCs w:val="24"/>
        </w:rPr>
      </w:pPr>
      <w:r w:rsidRPr="00251FDF">
        <w:rPr>
          <w:i/>
          <w:sz w:val="24"/>
          <w:szCs w:val="24"/>
        </w:rPr>
        <w:t>High School diploma</w:t>
      </w:r>
      <w:r w:rsidR="00C06B27" w:rsidRPr="00251FDF">
        <w:rPr>
          <w:iCs/>
          <w:sz w:val="24"/>
          <w:szCs w:val="24"/>
        </w:rPr>
        <w:tab/>
        <w:t>GPA: (if 3.0+)</w:t>
      </w:r>
    </w:p>
    <w:p w14:paraId="54AE846D" w14:textId="77777777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</w:p>
    <w:p w14:paraId="54AE846E" w14:textId="4B77E376" w:rsidR="007F0AFA" w:rsidRPr="00251FDF" w:rsidRDefault="007F0AFA" w:rsidP="007F0AFA">
      <w:pPr>
        <w:spacing w:after="0" w:line="240" w:lineRule="auto"/>
        <w:contextualSpacing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EXPERIENCE</w:t>
      </w:r>
      <w:r w:rsidR="007E3F00" w:rsidRPr="00251FDF">
        <w:rPr>
          <w:b/>
          <w:sz w:val="24"/>
          <w:szCs w:val="24"/>
          <w:u w:val="single"/>
        </w:rPr>
        <w:t xml:space="preserve"> (</w:t>
      </w:r>
      <w:r w:rsidR="001150A5">
        <w:rPr>
          <w:b/>
          <w:sz w:val="24"/>
          <w:szCs w:val="24"/>
          <w:u w:val="single"/>
        </w:rPr>
        <w:t>or</w:t>
      </w:r>
      <w:r w:rsidR="00251FDF" w:rsidRPr="00251FDF">
        <w:rPr>
          <w:b/>
          <w:sz w:val="24"/>
          <w:szCs w:val="24"/>
          <w:u w:val="single"/>
        </w:rPr>
        <w:t xml:space="preserve"> RELEVANT EXPERIENCE </w:t>
      </w:r>
      <w:r w:rsidR="001150A5">
        <w:rPr>
          <w:b/>
          <w:sz w:val="24"/>
          <w:szCs w:val="24"/>
          <w:u w:val="single"/>
        </w:rPr>
        <w:t>or</w:t>
      </w:r>
      <w:r w:rsidR="00251FDF" w:rsidRPr="00251FDF">
        <w:rPr>
          <w:b/>
          <w:sz w:val="24"/>
          <w:szCs w:val="24"/>
          <w:u w:val="single"/>
        </w:rPr>
        <w:t xml:space="preserve"> </w:t>
      </w:r>
      <w:r w:rsidR="00251FDF" w:rsidRPr="00780057">
        <w:rPr>
          <w:b/>
          <w:sz w:val="24"/>
          <w:szCs w:val="24"/>
          <w:highlight w:val="yellow"/>
          <w:u w:val="single"/>
        </w:rPr>
        <w:t>INDUSTRY</w:t>
      </w:r>
      <w:r w:rsidR="00251FDF">
        <w:rPr>
          <w:b/>
          <w:sz w:val="24"/>
          <w:szCs w:val="24"/>
          <w:u w:val="single"/>
        </w:rPr>
        <w:t xml:space="preserve"> </w:t>
      </w:r>
      <w:r w:rsidR="00251FDF" w:rsidRPr="00251FDF">
        <w:rPr>
          <w:b/>
          <w:sz w:val="24"/>
          <w:szCs w:val="24"/>
          <w:u w:val="single"/>
        </w:rPr>
        <w:t>EXPERIENCE</w:t>
      </w:r>
      <w:r w:rsidR="00F32978" w:rsidRPr="00251FDF">
        <w:rPr>
          <w:b/>
          <w:sz w:val="24"/>
          <w:szCs w:val="24"/>
          <w:u w:val="single"/>
        </w:rPr>
        <w:t>)</w:t>
      </w:r>
    </w:p>
    <w:p w14:paraId="3698FA99" w14:textId="77777777" w:rsidR="00ED0F55" w:rsidRPr="00251FDF" w:rsidRDefault="0005612D" w:rsidP="00ED0F55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251FDF">
        <w:rPr>
          <w:b/>
          <w:sz w:val="24"/>
          <w:szCs w:val="24"/>
        </w:rPr>
        <w:t>Company/Organization</w:t>
      </w:r>
      <w:r w:rsidR="007F0AFA" w:rsidRPr="00251FDF">
        <w:rPr>
          <w:sz w:val="24"/>
          <w:szCs w:val="24"/>
        </w:rPr>
        <w:t xml:space="preserve">, </w:t>
      </w:r>
      <w:r w:rsidRPr="00251FDF">
        <w:rPr>
          <w:sz w:val="24"/>
          <w:szCs w:val="24"/>
        </w:rPr>
        <w:t>City</w:t>
      </w:r>
      <w:r w:rsidR="007F0AFA" w:rsidRPr="00251FDF">
        <w:rPr>
          <w:sz w:val="24"/>
          <w:szCs w:val="24"/>
        </w:rPr>
        <w:t xml:space="preserve">, </w:t>
      </w:r>
      <w:r w:rsidRPr="00251FDF">
        <w:rPr>
          <w:sz w:val="24"/>
          <w:szCs w:val="24"/>
        </w:rPr>
        <w:t>State</w:t>
      </w:r>
      <w:r w:rsidR="003835B7" w:rsidRPr="00251FDF">
        <w:rPr>
          <w:sz w:val="24"/>
          <w:szCs w:val="24"/>
        </w:rPr>
        <w:tab/>
      </w:r>
      <w:r w:rsidR="00ED0F55" w:rsidRPr="00251FDF">
        <w:rPr>
          <w:sz w:val="24"/>
          <w:szCs w:val="24"/>
        </w:rPr>
        <w:t>Month Year – Month Year (or “Present”)</w:t>
      </w:r>
    </w:p>
    <w:p w14:paraId="54AE8470" w14:textId="66B48681" w:rsidR="007F0AFA" w:rsidRPr="00251FDF" w:rsidRDefault="0005612D" w:rsidP="00ED0F55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251FDF">
        <w:rPr>
          <w:i/>
          <w:sz w:val="24"/>
          <w:szCs w:val="24"/>
        </w:rPr>
        <w:t>Title</w:t>
      </w:r>
    </w:p>
    <w:p w14:paraId="54AE8471" w14:textId="5B0D3E77" w:rsidR="007F0AFA" w:rsidRPr="00251FDF" w:rsidRDefault="0005612D" w:rsidP="007F0AFA">
      <w:pPr>
        <w:pStyle w:val="ListParagraph"/>
        <w:numPr>
          <w:ilvl w:val="0"/>
          <w:numId w:val="5"/>
        </w:numPr>
        <w:spacing w:after="0" w:line="240" w:lineRule="auto"/>
        <w:rPr>
          <w:i/>
          <w:sz w:val="24"/>
          <w:szCs w:val="24"/>
        </w:rPr>
      </w:pPr>
      <w:r w:rsidRPr="00251FDF">
        <w:rPr>
          <w:sz w:val="24"/>
          <w:szCs w:val="24"/>
        </w:rPr>
        <w:t xml:space="preserve">Utilize </w:t>
      </w:r>
      <w:hyperlink r:id="rId8" w:history="1">
        <w:r w:rsidRPr="00251FDF">
          <w:rPr>
            <w:rStyle w:val="Hyperlink"/>
            <w:sz w:val="24"/>
            <w:szCs w:val="24"/>
          </w:rPr>
          <w:t>www.jobhero.com</w:t>
        </w:r>
      </w:hyperlink>
      <w:r w:rsidRPr="00251FDF">
        <w:rPr>
          <w:sz w:val="24"/>
          <w:szCs w:val="24"/>
        </w:rPr>
        <w:t xml:space="preserve"> to generate bullet points or </w:t>
      </w:r>
      <w:r w:rsidR="001150A5">
        <w:rPr>
          <w:sz w:val="24"/>
          <w:szCs w:val="24"/>
        </w:rPr>
        <w:t>G</w:t>
      </w:r>
      <w:r w:rsidRPr="00251FDF">
        <w:rPr>
          <w:sz w:val="24"/>
          <w:szCs w:val="24"/>
        </w:rPr>
        <w:t>oogle similar positions</w:t>
      </w:r>
    </w:p>
    <w:p w14:paraId="7AC9B3E2" w14:textId="1315E444" w:rsidR="0075248A" w:rsidRDefault="003835B7" w:rsidP="0075248A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51FDF">
        <w:rPr>
          <w:sz w:val="24"/>
          <w:szCs w:val="24"/>
        </w:rPr>
        <w:t>Use the “</w:t>
      </w:r>
      <w:r w:rsidRPr="00251FDF">
        <w:rPr>
          <w:i/>
          <w:iCs/>
          <w:sz w:val="24"/>
          <w:szCs w:val="24"/>
        </w:rPr>
        <w:t>What, How, and Why</w:t>
      </w:r>
      <w:r w:rsidRPr="00251FDF">
        <w:rPr>
          <w:sz w:val="24"/>
          <w:szCs w:val="24"/>
        </w:rPr>
        <w:t>” method for building descriptive bullet points</w:t>
      </w:r>
    </w:p>
    <w:p w14:paraId="49E2B6FB" w14:textId="78DE35C9" w:rsidR="008C21CE" w:rsidRPr="00251FDF" w:rsidRDefault="008C21CE" w:rsidP="0075248A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Quantify accomplishments whenever possible</w:t>
      </w:r>
    </w:p>
    <w:p w14:paraId="0E24F646" w14:textId="7A5BF51C" w:rsidR="00D94854" w:rsidRPr="008C21CE" w:rsidRDefault="003548E3" w:rsidP="008C21CE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51FDF">
        <w:rPr>
          <w:sz w:val="24"/>
          <w:szCs w:val="24"/>
        </w:rPr>
        <w:t>Think about the skill you want to show, and then what exemplifies that skill</w:t>
      </w:r>
    </w:p>
    <w:p w14:paraId="54AE8474" w14:textId="77777777" w:rsidR="007F0AFA" w:rsidRPr="00251FDF" w:rsidRDefault="007F0AFA" w:rsidP="007F0AFA">
      <w:pPr>
        <w:spacing w:after="0" w:line="240" w:lineRule="auto"/>
        <w:contextualSpacing/>
        <w:rPr>
          <w:b/>
          <w:sz w:val="24"/>
          <w:szCs w:val="24"/>
        </w:rPr>
      </w:pPr>
    </w:p>
    <w:p w14:paraId="0DF249C7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7873D1">
        <w:rPr>
          <w:b/>
          <w:sz w:val="24"/>
          <w:szCs w:val="24"/>
        </w:rPr>
        <w:t>Company/Organization</w:t>
      </w:r>
      <w:r w:rsidRPr="007873D1">
        <w:rPr>
          <w:sz w:val="24"/>
          <w:szCs w:val="24"/>
        </w:rPr>
        <w:t>, City, State</w:t>
      </w:r>
      <w:r w:rsidRPr="007873D1">
        <w:rPr>
          <w:sz w:val="24"/>
          <w:szCs w:val="24"/>
        </w:rPr>
        <w:tab/>
        <w:t>Month Year – Month Year (or “Present”)</w:t>
      </w:r>
    </w:p>
    <w:p w14:paraId="23050959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7873D1">
        <w:rPr>
          <w:i/>
          <w:sz w:val="24"/>
          <w:szCs w:val="24"/>
        </w:rPr>
        <w:t>Title</w:t>
      </w:r>
    </w:p>
    <w:p w14:paraId="24C96210" w14:textId="77777777" w:rsidR="00BE35B6" w:rsidRPr="007873D1" w:rsidRDefault="00BE35B6" w:rsidP="00BE35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There is no set number of bullet points for each example. What are the most critical accomplishments and skills you used?</w:t>
      </w:r>
    </w:p>
    <w:p w14:paraId="29C63FE6" w14:textId="77777777" w:rsidR="00B11E1A" w:rsidRDefault="00BA7D6E" w:rsidP="00A43E0C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Use present tense verbs for current involvements, and past tense for experiences that have concluded</w:t>
      </w:r>
    </w:p>
    <w:p w14:paraId="54031EB5" w14:textId="53D19176" w:rsidR="002C3C8D" w:rsidRPr="007873D1" w:rsidRDefault="00BA7D6E" w:rsidP="00A43E0C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Do not use "I" "we" or "my" pronouns</w:t>
      </w:r>
    </w:p>
    <w:p w14:paraId="7E2674BC" w14:textId="7FA33AF0" w:rsidR="00D94854" w:rsidRPr="007873D1" w:rsidRDefault="007873D1" w:rsidP="007873D1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Avoid phrases like “responsible for” and “duties include”</w:t>
      </w:r>
    </w:p>
    <w:p w14:paraId="54AE847A" w14:textId="77777777" w:rsidR="007F0AFA" w:rsidRPr="007873D1" w:rsidRDefault="007F0AFA" w:rsidP="007F0AFA">
      <w:pPr>
        <w:spacing w:after="0" w:line="240" w:lineRule="auto"/>
        <w:rPr>
          <w:i/>
          <w:sz w:val="24"/>
          <w:szCs w:val="24"/>
        </w:rPr>
      </w:pPr>
    </w:p>
    <w:p w14:paraId="71FA5EB0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7873D1">
        <w:rPr>
          <w:b/>
          <w:sz w:val="24"/>
          <w:szCs w:val="24"/>
        </w:rPr>
        <w:t>Company/Organization</w:t>
      </w:r>
      <w:r w:rsidRPr="007873D1">
        <w:rPr>
          <w:sz w:val="24"/>
          <w:szCs w:val="24"/>
        </w:rPr>
        <w:t>, City, State</w:t>
      </w:r>
      <w:r w:rsidRPr="007873D1">
        <w:rPr>
          <w:sz w:val="24"/>
          <w:szCs w:val="24"/>
        </w:rPr>
        <w:tab/>
        <w:t>Month Year – Month Year (or “Present”)</w:t>
      </w:r>
    </w:p>
    <w:p w14:paraId="2D0F6912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7873D1">
        <w:rPr>
          <w:i/>
          <w:sz w:val="24"/>
          <w:szCs w:val="24"/>
        </w:rPr>
        <w:t>Title</w:t>
      </w:r>
    </w:p>
    <w:p w14:paraId="58EFE591" w14:textId="70DF78B0" w:rsidR="00601029" w:rsidRPr="007873D1" w:rsidRDefault="00601029" w:rsidP="00601029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Bullet points can become shorter and less detailed in the lower sections</w:t>
      </w:r>
    </w:p>
    <w:p w14:paraId="543EBB31" w14:textId="6D1FA822" w:rsidR="00091E8E" w:rsidRPr="00CC1029" w:rsidRDefault="000E599C" w:rsidP="00CC1029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If you use punctuation at the end of a bullet point, stay consistent throughout the entire document</w:t>
      </w:r>
    </w:p>
    <w:p w14:paraId="43544DDE" w14:textId="77777777" w:rsidR="00091E8E" w:rsidRPr="00251FDF" w:rsidRDefault="00091E8E" w:rsidP="00091E8E">
      <w:pPr>
        <w:spacing w:after="0" w:line="240" w:lineRule="auto"/>
        <w:rPr>
          <w:sz w:val="24"/>
          <w:szCs w:val="24"/>
        </w:rPr>
      </w:pPr>
    </w:p>
    <w:p w14:paraId="54AE8481" w14:textId="34190DE3" w:rsidR="007F0AFA" w:rsidRPr="00251FDF" w:rsidRDefault="0005612D" w:rsidP="0005612D">
      <w:pPr>
        <w:spacing w:after="0" w:line="240" w:lineRule="auto"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ACTIVITIES &amp; SERVICE</w:t>
      </w:r>
      <w:r w:rsidR="00F32978" w:rsidRPr="00251FDF">
        <w:rPr>
          <w:b/>
          <w:sz w:val="24"/>
          <w:szCs w:val="24"/>
          <w:u w:val="single"/>
        </w:rPr>
        <w:t xml:space="preserve"> (</w:t>
      </w:r>
      <w:r w:rsidR="00D94854" w:rsidRPr="00251FDF">
        <w:rPr>
          <w:b/>
          <w:sz w:val="24"/>
          <w:szCs w:val="24"/>
          <w:u w:val="single"/>
        </w:rPr>
        <w:t xml:space="preserve">Optional: </w:t>
      </w:r>
      <w:r w:rsidR="00251FDF" w:rsidRPr="00251FDF">
        <w:rPr>
          <w:b/>
          <w:sz w:val="24"/>
          <w:szCs w:val="24"/>
          <w:u w:val="single"/>
        </w:rPr>
        <w:t>RESEARCH, PUBLICATIONS, PRESENTATIONS, AWARDS, HONORS</w:t>
      </w:r>
      <w:r w:rsidR="00EF6F1D">
        <w:rPr>
          <w:b/>
          <w:sz w:val="24"/>
          <w:szCs w:val="24"/>
          <w:u w:val="single"/>
        </w:rPr>
        <w:t>,</w:t>
      </w:r>
      <w:r w:rsidR="00D94854" w:rsidRPr="00251FDF">
        <w:rPr>
          <w:b/>
          <w:sz w:val="24"/>
          <w:szCs w:val="24"/>
          <w:u w:val="single"/>
        </w:rPr>
        <w:t xml:space="preserve"> etc.)</w:t>
      </w:r>
    </w:p>
    <w:p w14:paraId="1F7AAE82" w14:textId="77777777" w:rsidR="006C5138" w:rsidRPr="00251FDF" w:rsidRDefault="006C5138" w:rsidP="006C5138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251FDF">
        <w:rPr>
          <w:b/>
          <w:sz w:val="24"/>
          <w:szCs w:val="24"/>
        </w:rPr>
        <w:t>Company/Organization</w:t>
      </w:r>
      <w:r w:rsidRPr="00251FDF">
        <w:rPr>
          <w:sz w:val="24"/>
          <w:szCs w:val="24"/>
        </w:rPr>
        <w:t>, City, State</w:t>
      </w:r>
      <w:r w:rsidRPr="00251FDF">
        <w:rPr>
          <w:sz w:val="24"/>
          <w:szCs w:val="24"/>
        </w:rPr>
        <w:tab/>
        <w:t>Month Year – Month Year (or “Present”)</w:t>
      </w:r>
    </w:p>
    <w:p w14:paraId="408585D2" w14:textId="08AAA107" w:rsidR="006C5138" w:rsidRPr="00251FDF" w:rsidRDefault="006C5138" w:rsidP="006C5138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251FDF">
        <w:rPr>
          <w:i/>
          <w:sz w:val="24"/>
          <w:szCs w:val="24"/>
        </w:rPr>
        <w:t>Title</w:t>
      </w:r>
      <w:r w:rsidR="00C15BE6" w:rsidRPr="00251FDF">
        <w:rPr>
          <w:i/>
          <w:sz w:val="24"/>
          <w:szCs w:val="24"/>
        </w:rPr>
        <w:t>/Position</w:t>
      </w:r>
    </w:p>
    <w:p w14:paraId="54B149E8" w14:textId="1CDEC2D9" w:rsidR="002C3C8D" w:rsidRPr="00251FDF" w:rsidRDefault="00A43E0C" w:rsidP="002C3C8D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51FDF">
        <w:rPr>
          <w:sz w:val="24"/>
          <w:szCs w:val="24"/>
        </w:rPr>
        <w:t xml:space="preserve">Explanation </w:t>
      </w:r>
      <w:r w:rsidR="00950B0A">
        <w:rPr>
          <w:sz w:val="24"/>
          <w:szCs w:val="24"/>
        </w:rPr>
        <w:t>o</w:t>
      </w:r>
      <w:r w:rsidRPr="00251FDF">
        <w:rPr>
          <w:sz w:val="24"/>
          <w:szCs w:val="24"/>
        </w:rPr>
        <w:t>ptional</w:t>
      </w:r>
    </w:p>
    <w:p w14:paraId="54AE8485" w14:textId="77777777" w:rsidR="0005612D" w:rsidRPr="00251FDF" w:rsidRDefault="0005612D" w:rsidP="0005612D">
      <w:pPr>
        <w:spacing w:after="0" w:line="240" w:lineRule="auto"/>
        <w:rPr>
          <w:sz w:val="24"/>
          <w:szCs w:val="24"/>
        </w:rPr>
      </w:pPr>
    </w:p>
    <w:p w14:paraId="54AE848A" w14:textId="3FFF9C57" w:rsidR="0005612D" w:rsidRPr="00251FDF" w:rsidRDefault="0005612D" w:rsidP="0005612D">
      <w:pPr>
        <w:spacing w:after="0" w:line="240" w:lineRule="auto"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SKILLS</w:t>
      </w:r>
      <w:r w:rsidR="0057348B" w:rsidRPr="00251FDF">
        <w:rPr>
          <w:b/>
          <w:sz w:val="24"/>
          <w:szCs w:val="24"/>
          <w:u w:val="single"/>
        </w:rPr>
        <w:t xml:space="preserve"> (or SKILLS &amp; CERTIFICATIONS</w:t>
      </w:r>
      <w:r w:rsidR="00950B0A">
        <w:rPr>
          <w:b/>
          <w:sz w:val="24"/>
          <w:szCs w:val="24"/>
          <w:u w:val="single"/>
        </w:rPr>
        <w:t>)</w:t>
      </w:r>
    </w:p>
    <w:p w14:paraId="0FE2D461" w14:textId="77777777" w:rsidR="00D93397" w:rsidRPr="00251FDF" w:rsidRDefault="00D93397" w:rsidP="00D93397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Certification(s), Computer and/or Foreign Language Skill(s)</w:t>
      </w:r>
    </w:p>
    <w:p w14:paraId="54AE848B" w14:textId="22A51627" w:rsidR="0005612D" w:rsidRPr="00251FDF" w:rsidRDefault="00D93397" w:rsidP="00D93397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Do NOT include “soft skills” i.e., Communication, teamwork, leadership, and detail</w:t>
      </w:r>
      <w:r w:rsidR="00950B0A">
        <w:rPr>
          <w:sz w:val="24"/>
          <w:szCs w:val="24"/>
        </w:rPr>
        <w:t>-</w:t>
      </w:r>
      <w:r w:rsidRPr="00251FDF">
        <w:rPr>
          <w:sz w:val="24"/>
          <w:szCs w:val="24"/>
        </w:rPr>
        <w:t>oriented</w:t>
      </w:r>
    </w:p>
    <w:sectPr w:rsidR="0005612D" w:rsidRPr="00251FDF" w:rsidSect="00D229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6037B"/>
    <w:multiLevelType w:val="hybridMultilevel"/>
    <w:tmpl w:val="71FC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C61C7D"/>
    <w:multiLevelType w:val="hybridMultilevel"/>
    <w:tmpl w:val="40AA3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14085"/>
    <w:multiLevelType w:val="hybridMultilevel"/>
    <w:tmpl w:val="C2D8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52831"/>
    <w:multiLevelType w:val="hybridMultilevel"/>
    <w:tmpl w:val="1862B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A0B02"/>
    <w:multiLevelType w:val="hybridMultilevel"/>
    <w:tmpl w:val="0BF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13231"/>
    <w:multiLevelType w:val="hybridMultilevel"/>
    <w:tmpl w:val="82463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IxNTQzMzQyNjFX0lEKTi0uzszPAykwqgUA5S++6iwAAAA="/>
  </w:docVars>
  <w:rsids>
    <w:rsidRoot w:val="007F0AFA"/>
    <w:rsid w:val="0005612D"/>
    <w:rsid w:val="00091E8E"/>
    <w:rsid w:val="000E599C"/>
    <w:rsid w:val="001150A5"/>
    <w:rsid w:val="00251FDF"/>
    <w:rsid w:val="002C3C8D"/>
    <w:rsid w:val="002E0944"/>
    <w:rsid w:val="003548E3"/>
    <w:rsid w:val="003835B7"/>
    <w:rsid w:val="003A6979"/>
    <w:rsid w:val="0043395B"/>
    <w:rsid w:val="0057348B"/>
    <w:rsid w:val="005A3D71"/>
    <w:rsid w:val="00601029"/>
    <w:rsid w:val="00664B5E"/>
    <w:rsid w:val="006B52E3"/>
    <w:rsid w:val="006C5138"/>
    <w:rsid w:val="007238F9"/>
    <w:rsid w:val="0075248A"/>
    <w:rsid w:val="00780057"/>
    <w:rsid w:val="007873D1"/>
    <w:rsid w:val="007D04B6"/>
    <w:rsid w:val="007E3F00"/>
    <w:rsid w:val="007F0AFA"/>
    <w:rsid w:val="008C1B16"/>
    <w:rsid w:val="008C21CE"/>
    <w:rsid w:val="00950B0A"/>
    <w:rsid w:val="00957265"/>
    <w:rsid w:val="00A43E0C"/>
    <w:rsid w:val="00A56207"/>
    <w:rsid w:val="00A8672B"/>
    <w:rsid w:val="00B11E1A"/>
    <w:rsid w:val="00BA7D6E"/>
    <w:rsid w:val="00BE35B6"/>
    <w:rsid w:val="00C06B27"/>
    <w:rsid w:val="00C15BE6"/>
    <w:rsid w:val="00C947A9"/>
    <w:rsid w:val="00CC1029"/>
    <w:rsid w:val="00D229A1"/>
    <w:rsid w:val="00D6466A"/>
    <w:rsid w:val="00D93397"/>
    <w:rsid w:val="00D94854"/>
    <w:rsid w:val="00DB4341"/>
    <w:rsid w:val="00E2591B"/>
    <w:rsid w:val="00E477FB"/>
    <w:rsid w:val="00E6430D"/>
    <w:rsid w:val="00ED0F55"/>
    <w:rsid w:val="00EF6F1D"/>
    <w:rsid w:val="00F30486"/>
    <w:rsid w:val="00F32978"/>
    <w:rsid w:val="00F64257"/>
    <w:rsid w:val="00FD75E0"/>
    <w:rsid w:val="00FE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8461"/>
  <w15:chartTrackingRefBased/>
  <w15:docId w15:val="{671820CA-BFEE-45B2-89B3-F2144F8AE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0A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0A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bhero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979D2AF6AF354C8A558DC2109B6AF8" ma:contentTypeVersion="13" ma:contentTypeDescription="Create a new document." ma:contentTypeScope="" ma:versionID="5af5ff39cd2fe19af2f9f0d60238eb39">
  <xsd:schema xmlns:xsd="http://www.w3.org/2001/XMLSchema" xmlns:xs="http://www.w3.org/2001/XMLSchema" xmlns:p="http://schemas.microsoft.com/office/2006/metadata/properties" xmlns:ns2="04da5610-2ef9-4c45-9c61-04be8a76a7d9" xmlns:ns3="8838dc40-12e1-42c5-8c25-e4faadf83758" targetNamespace="http://schemas.microsoft.com/office/2006/metadata/properties" ma:root="true" ma:fieldsID="448395217472db458a98d9e2487fc694" ns2:_="" ns3:_="">
    <xsd:import namespace="04da5610-2ef9-4c45-9c61-04be8a76a7d9"/>
    <xsd:import namespace="8838dc40-12e1-42c5-8c25-e4faadf83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a5610-2ef9-4c45-9c61-04be8a76a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8dc40-12e1-42c5-8c25-e4faadf83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A9E1FF-5903-4D1F-86BD-7EF1AF6E1D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F4E447-513D-4005-A0B8-6559C31162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BD907D-6164-45BB-9123-BCF1733BEB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a5610-2ef9-4c45-9c61-04be8a76a7d9"/>
    <ds:schemaRef ds:uri="8838dc40-12e1-42c5-8c25-e4faadf837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ighton University</Company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ville, Katie M</dc:creator>
  <cp:keywords/>
  <dc:description/>
  <cp:lastModifiedBy>Doering, Heather A</cp:lastModifiedBy>
  <cp:revision>52</cp:revision>
  <dcterms:created xsi:type="dcterms:W3CDTF">2016-10-18T21:18:00Z</dcterms:created>
  <dcterms:modified xsi:type="dcterms:W3CDTF">2021-08-23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979D2AF6AF354C8A558DC2109B6AF8</vt:lpwstr>
  </property>
</Properties>
</file>